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A95189" w14:textId="77777777" w:rsidR="00E479B2" w:rsidRPr="00E479B2" w:rsidRDefault="00E479B2" w:rsidP="00E479B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Narrative Flow – Retrieving the Prescription List</w:t>
      </w:r>
    </w:p>
    <w:p w14:paraId="27A9ABC5" w14:textId="77777777" w:rsidR="00E479B2" w:rsidRPr="00E479B2" w:rsidRDefault="00E479B2" w:rsidP="00E479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ient Request Initiation</w:t>
      </w:r>
    </w:p>
    <w:p w14:paraId="332F647B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The client application begins by calling </w:t>
      </w:r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POST /prescriptions/search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with a body containing the relevant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shipResourceIds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along with required query parameters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art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and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end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3C2E9A33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If the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shipResourceIds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array is empty, no filtering is applied; all prescriptions visible to the logged-in user are considered.</w:t>
      </w:r>
    </w:p>
    <w:p w14:paraId="62DE765C" w14:textId="77777777" w:rsidR="00E479B2" w:rsidRPr="00E479B2" w:rsidRDefault="00E479B2" w:rsidP="00E479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scription Service Call</w:t>
      </w:r>
    </w:p>
    <w:p w14:paraId="0B6F8D7A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Th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VS Prescription Service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receives the request and delegates data retrieval to th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aims Service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invoking </w:t>
      </w:r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GET /</w:t>
      </w:r>
      <w:proofErr w:type="spellStart"/>
      <w:proofErr w:type="gramStart"/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pharmacyclaims</w:t>
      </w:r>
      <w:proofErr w:type="spellEnd"/>
      <w:proofErr w:type="gram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519343EE" w14:textId="77777777" w:rsidR="00E479B2" w:rsidRPr="00E479B2" w:rsidRDefault="00E479B2" w:rsidP="00E479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aims Service – Cache Check</w:t>
      </w:r>
    </w:p>
    <w:p w14:paraId="19A1EDA9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The Claims Service first checks its cache for the requested pharmacy claims data, using a cache key constructed from:</w:t>
      </w:r>
    </w:p>
    <w:p w14:paraId="74272AF5" w14:textId="77777777" w:rsidR="00E479B2" w:rsidRPr="00E479B2" w:rsidRDefault="00E479B2" w:rsidP="00E479B2">
      <w:pPr>
        <w:numPr>
          <w:ilvl w:val="1"/>
          <w:numId w:val="1"/>
        </w:numPr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claims-v1 +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accountIdentifier.idSource~accountIdentifier.idValu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</w:t>
      </w:r>
    </w:p>
    <w:p w14:paraId="1DA7EC8C" w14:textId="77777777" w:rsidR="00E479B2" w:rsidRPr="00E479B2" w:rsidRDefault="00E479B2" w:rsidP="00E479B2">
      <w:pPr>
        <w:numPr>
          <w:ilvl w:val="1"/>
          <w:numId w:val="1"/>
        </w:numPr>
        <w:tabs>
          <w:tab w:val="clear" w:pos="144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  +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shipResourceId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+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artDat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+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endDate</w:t>
      </w:r>
      <w:proofErr w:type="spellEnd"/>
    </w:p>
    <w:p w14:paraId="4E2A6DEE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If results are found in the cache, they are returned immediately to the CVS Prescription Service, which transforms them into </w:t>
      </w:r>
      <w:proofErr w:type="gramStart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th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scription response</w:t>
      </w:r>
      <w:proofErr w:type="gram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4CC830B5" w14:textId="77777777" w:rsidR="00E479B2" w:rsidRPr="00E479B2" w:rsidRDefault="00E479B2" w:rsidP="00E479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aims Service – Token &amp; Authorization Retrieval (if cache miss)</w:t>
      </w:r>
    </w:p>
    <w:p w14:paraId="37016326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If no cache hit occurs, the Claims Service validates the membership ID from the request.</w:t>
      </w:r>
    </w:p>
    <w:p w14:paraId="4B458903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It then calls th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VS Auth Service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via </w:t>
      </w:r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GET /</w:t>
      </w:r>
      <w:proofErr w:type="spellStart"/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cvs_auth_token_data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to obtain an access token.</w:t>
      </w:r>
    </w:p>
    <w:p w14:paraId="45A61A9F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In parallel, three supporting calls are made:</w:t>
      </w:r>
    </w:p>
    <w:p w14:paraId="10581A22" w14:textId="77777777" w:rsidR="00E479B2" w:rsidRPr="00E479B2" w:rsidRDefault="00E479B2" w:rsidP="00E479B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re Proxy Service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serauthorizations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) → Retrieves authorization rules for the requester.</w:t>
      </w:r>
    </w:p>
    <w:p w14:paraId="1EEF520F" w14:textId="77777777" w:rsidR="00E479B2" w:rsidRPr="00E479B2" w:rsidRDefault="00E479B2" w:rsidP="00E479B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mber Profile Service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amilyaccessrules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) → Fetches family access rules for dependent members.</w:t>
      </w:r>
    </w:p>
    <w:p w14:paraId="5E2BDCC5" w14:textId="77777777" w:rsidR="00E479B2" w:rsidRPr="00E479B2" w:rsidRDefault="00E479B2" w:rsidP="00E479B2">
      <w:pPr>
        <w:numPr>
          <w:ilvl w:val="2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VS Backend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(</w:t>
      </w: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/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getClaimsHistory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) → Retrieves raw claims data for all plan members visible to the logged-in user, using the token from CVS Auth.</w:t>
      </w:r>
    </w:p>
    <w:p w14:paraId="53C14ACE" w14:textId="77777777" w:rsidR="00E479B2" w:rsidRPr="00E479B2" w:rsidRDefault="00E479B2" w:rsidP="00E479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aims Service – Filtering &amp; Rule Enforcement</w:t>
      </w:r>
    </w:p>
    <w:p w14:paraId="395FA77D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The raw claims results are refined:</w:t>
      </w:r>
    </w:p>
    <w:p w14:paraId="25A93A68" w14:textId="77777777" w:rsidR="00E479B2" w:rsidRPr="00E479B2" w:rsidRDefault="00E479B2" w:rsidP="00E479B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amily Access Rules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are applied (e.g., only return eligible dependent data).</w:t>
      </w:r>
    </w:p>
    <w:p w14:paraId="68327302" w14:textId="77777777" w:rsidR="00E479B2" w:rsidRPr="00E479B2" w:rsidRDefault="00E479B2" w:rsidP="00E479B2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AF Rules (privacy restrictions)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are applied (e.g., exclude sensitive drugs or HIPAA-restricted dependents).</w:t>
      </w:r>
    </w:p>
    <w:p w14:paraId="7272FBA6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Claims are then de-duplicated: if multiple claims share the same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niqueRxId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the claim with the most recent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ll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is retained.</w:t>
      </w:r>
    </w:p>
    <w:p w14:paraId="402D0D09" w14:textId="77777777" w:rsidR="00E479B2" w:rsidRPr="00E479B2" w:rsidRDefault="00E479B2" w:rsidP="00E479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aims Service – Response Assembly &amp; Caching</w:t>
      </w:r>
    </w:p>
    <w:p w14:paraId="1B59E452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A response object is created using the defined mapping logic (e.g., </w:t>
      </w: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drug.name →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ugNam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llDat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→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astFilled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ispensedQuantity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→ quantity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6298CD4B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This object is written into </w:t>
      </w:r>
      <w:proofErr w:type="gramStart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cache</w:t>
      </w:r>
      <w:proofErr w:type="gram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for future retrieval using the same key structure.</w:t>
      </w:r>
    </w:p>
    <w:p w14:paraId="1B08963B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The filtered and transformed results are returned to the CVS Prescription Service.</w:t>
      </w:r>
    </w:p>
    <w:p w14:paraId="3378230F" w14:textId="77777777" w:rsidR="00E479B2" w:rsidRPr="00E479B2" w:rsidRDefault="00E479B2" w:rsidP="00E479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scription Service – Final Transformation</w:t>
      </w:r>
    </w:p>
    <w:p w14:paraId="22E5D72F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The CVS Prescription Service applies final filtering rules:</w:t>
      </w:r>
    </w:p>
    <w:p w14:paraId="667CECA8" w14:textId="77777777" w:rsidR="00E479B2" w:rsidRPr="00E479B2" w:rsidRDefault="00E479B2" w:rsidP="00E479B2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lastRenderedPageBreak/>
        <w:t xml:space="preserve">If the request body contains </w:t>
      </w:r>
      <w:proofErr w:type="spellStart"/>
      <w:proofErr w:type="gram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shipResourceIds</w:t>
      </w:r>
      <w:proofErr w:type="spellEnd"/>
      <w:proofErr w:type="gram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, only claims matching those IDs are transformed into prescriptions.</w:t>
      </w:r>
    </w:p>
    <w:p w14:paraId="618FC6EA" w14:textId="77777777" w:rsidR="00E479B2" w:rsidRPr="00E479B2" w:rsidRDefault="00E479B2" w:rsidP="00E479B2">
      <w:pPr>
        <w:numPr>
          <w:ilvl w:val="2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If the request body has none, all claims are returned.</w:t>
      </w:r>
    </w:p>
    <w:p w14:paraId="63CEEFB3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The service maps </w:t>
      </w:r>
      <w:proofErr w:type="gramStart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claims</w:t>
      </w:r>
      <w:proofErr w:type="gram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into th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scription response format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including fields such as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scriptionId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ugNam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ugStrength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quantity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astFilled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ysSupply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ulfilledBy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and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scriberNam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4CE8710" w14:textId="77777777" w:rsidR="00E479B2" w:rsidRPr="00E479B2" w:rsidRDefault="00E479B2" w:rsidP="00E479B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ponse to Client</w:t>
      </w:r>
    </w:p>
    <w:p w14:paraId="52202CE7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The CVS Prescription Service returns the final prescription list to the client.</w:t>
      </w:r>
    </w:p>
    <w:p w14:paraId="37678DAF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If required parameters (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art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end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) are missing, the service returns a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400 Bad Request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.</w:t>
      </w:r>
    </w:p>
    <w:p w14:paraId="1AB33E67" w14:textId="77777777" w:rsidR="00E479B2" w:rsidRPr="00E479B2" w:rsidRDefault="00E479B2" w:rsidP="00E479B2">
      <w:pPr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If no prescriptions are found, a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200 response with an empty list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is sent.</w:t>
      </w:r>
    </w:p>
    <w:p w14:paraId="696DC85D" w14:textId="77777777" w:rsidR="00E479B2" w:rsidRPr="00E479B2" w:rsidRDefault="00E479B2" w:rsidP="00E479B2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pict w14:anchorId="1A322B06">
          <v:rect id="_x0000_i1025" style="width:0;height:1.5pt" o:hralign="center" o:hrstd="t" o:hr="t" fillcolor="#a0a0a0" stroked="f"/>
        </w:pict>
      </w:r>
    </w:p>
    <w:p w14:paraId="33AC748C" w14:textId="77777777" w:rsidR="00E479B2" w:rsidRPr="00E479B2" w:rsidRDefault="00E479B2" w:rsidP="00E479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Segoe UI Emoji" w:eastAsia="Times New Roman" w:hAnsi="Segoe UI Emoji" w:cs="Segoe UI Emoji"/>
          <w:kern w:val="0"/>
          <w14:ligatures w14:val="none"/>
        </w:rPr>
        <w:t>✅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 short: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br/>
        <w:t>The client posts a search request → Prescription Service delegates to Claims Service → Claims Service checks cache, otherwise fetches data via CVS Auth, Core Proxy, Member Profile, and CVS Backend → Applies access and privacy rules → Builds and caches response → Prescription Service transforms and filters → Returns the prescription list to the client.</w:t>
      </w:r>
    </w:p>
    <w:p w14:paraId="59D80B2C" w14:textId="1DE2EE71" w:rsidR="00E479B2" w:rsidRDefault="00E479B2">
      <w:r>
        <w:br w:type="page"/>
      </w:r>
    </w:p>
    <w:p w14:paraId="2A75CA47" w14:textId="77777777" w:rsidR="00E479B2" w:rsidRPr="00E479B2" w:rsidRDefault="00E479B2" w:rsidP="00E479B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lastRenderedPageBreak/>
        <w:t>Example Response from POST /prescriptions/search</w:t>
      </w:r>
    </w:p>
    <w:p w14:paraId="03DDC8B5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</w:p>
    <w:p w14:paraId="6E698318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{</w:t>
      </w:r>
    </w:p>
    <w:p w14:paraId="60D72A86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shipResourceId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5~263801696+31+1+20180101+788678+C+3",</w:t>
      </w:r>
    </w:p>
    <w:p w14:paraId="39874BCB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FirstNam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John",</w:t>
      </w:r>
    </w:p>
    <w:p w14:paraId="167380EB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LastNam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Doe",</w:t>
      </w:r>
    </w:p>
    <w:p w14:paraId="68256680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relationshipToSubscriber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Self",</w:t>
      </w:r>
    </w:p>
    <w:p w14:paraId="7DDA2000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artDat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2019-04-01",</w:t>
      </w:r>
    </w:p>
    <w:p w14:paraId="340AA898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endDat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2019-12-05",</w:t>
      </w:r>
    </w:p>
    <w:p w14:paraId="17F2AE28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scriptionList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[</w:t>
      </w:r>
    </w:p>
    <w:p w14:paraId="540FED53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{</w:t>
      </w:r>
    </w:p>
    <w:p w14:paraId="02107D38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laimId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200023611694001",</w:t>
      </w:r>
    </w:p>
    <w:p w14:paraId="4DA08EAE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scriptionId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674529584",</w:t>
      </w:r>
    </w:p>
    <w:p w14:paraId="238E920A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ugNam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Lipitor",</w:t>
      </w:r>
    </w:p>
    <w:p w14:paraId="2F855889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ugStrength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200mg",</w:t>
      </w:r>
    </w:p>
    <w:p w14:paraId="29A23D83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"quantity": 15,</w:t>
      </w:r>
    </w:p>
    <w:p w14:paraId="501E97D7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lastFilledDat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2018-04-12",</w:t>
      </w:r>
    </w:p>
    <w:p w14:paraId="40B3F75C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ysSupply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5,</w:t>
      </w:r>
    </w:p>
    <w:p w14:paraId="53255F9C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ulfilledBy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Caremark prescription service",</w:t>
      </w:r>
    </w:p>
    <w:p w14:paraId="5BD1BFAF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  "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scriberName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": "John Doe"</w:t>
      </w:r>
    </w:p>
    <w:p w14:paraId="18B37884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  }</w:t>
      </w:r>
    </w:p>
    <w:p w14:paraId="38230E8F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  ]</w:t>
      </w:r>
    </w:p>
    <w:p w14:paraId="33F25D0A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 }</w:t>
      </w:r>
    </w:p>
    <w:p w14:paraId="73E82158" w14:textId="77777777" w:rsidR="00E479B2" w:rsidRPr="00E479B2" w:rsidRDefault="00E479B2" w:rsidP="00E479B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</w:pP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</w:t>
      </w:r>
    </w:p>
    <w:p w14:paraId="2B542F92" w14:textId="77777777" w:rsidR="00E479B2" w:rsidRPr="00E479B2" w:rsidRDefault="00E479B2" w:rsidP="00E479B2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pict w14:anchorId="0F8E88F2">
          <v:rect id="_x0000_i1027" style="width:0;height:1.5pt" o:hralign="center" o:hrstd="t" o:hr="t" fillcolor="#a0a0a0" stroked="f"/>
        </w:pict>
      </w:r>
    </w:p>
    <w:p w14:paraId="57B1BE97" w14:textId="77777777" w:rsidR="00E479B2" w:rsidRPr="00E479B2" w:rsidRDefault="00E479B2" w:rsidP="00E479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>This shows the structure of the returned payload:</w:t>
      </w:r>
    </w:p>
    <w:p w14:paraId="58E99CCB" w14:textId="77777777" w:rsidR="00E479B2" w:rsidRPr="00E479B2" w:rsidRDefault="00E479B2" w:rsidP="00E479B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op-level attributes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→ membership identifiers, member info, and the search date range.</w:t>
      </w:r>
    </w:p>
    <w:p w14:paraId="1530EDD7" w14:textId="77777777" w:rsidR="00E479B2" w:rsidRPr="00E479B2" w:rsidRDefault="00E479B2" w:rsidP="00E479B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prescriptionList</w:t>
      </w:r>
      <w:proofErr w:type="spellEnd"/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array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→ individual prescriptions, each with identifiers (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laimId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rescriptionId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), drug details (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ugNam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rugStrength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), supply/quantity, last fill date, prescriber, and fulfillment source.</w:t>
      </w:r>
    </w:p>
    <w:p w14:paraId="11211FA2" w14:textId="77777777" w:rsidR="00E479B2" w:rsidRPr="00E479B2" w:rsidRDefault="00E479B2" w:rsidP="00E479B2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pict w14:anchorId="6A286349">
          <v:rect id="_x0000_i1028" style="width:0;height:1.5pt" o:hralign="center" o:hrstd="t" o:hr="t" fillcolor="#a0a0a0" stroked="f"/>
        </w:pict>
      </w:r>
    </w:p>
    <w:p w14:paraId="3EC74B1D" w14:textId="77777777" w:rsidR="00E479B2" w:rsidRPr="00E479B2" w:rsidRDefault="00E479B2" w:rsidP="00E479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Do you want me to also pull out th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tailed field mapping table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(how raw claim fields </w:t>
      </w:r>
      <w:proofErr w:type="gramStart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like </w:t>
      </w: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.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Claims</w:t>
      </w:r>
      <w:proofErr w:type="spellEnd"/>
      <w:proofErr w:type="gram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[</w:t>
      </w:r>
      <w:proofErr w:type="gram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].drug.name</w:t>
      </w:r>
      <w:proofErr w:type="gram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map into this response JSON)? That’s included in the document as well.</w:t>
      </w:r>
    </w:p>
    <w:p w14:paraId="25E22AC6" w14:textId="7C36E0AD" w:rsidR="00E479B2" w:rsidRDefault="00E479B2" w:rsidP="00E479B2">
      <w:pPr>
        <w:tabs>
          <w:tab w:val="left" w:pos="1665"/>
        </w:tabs>
      </w:pPr>
      <w:r>
        <w:tab/>
      </w:r>
    </w:p>
    <w:p w14:paraId="6056434F" w14:textId="77777777" w:rsidR="00E479B2" w:rsidRDefault="00E479B2">
      <w:r>
        <w:br w:type="page"/>
      </w:r>
    </w:p>
    <w:p w14:paraId="57F4237E" w14:textId="77777777" w:rsidR="00E479B2" w:rsidRPr="00E479B2" w:rsidRDefault="00E479B2" w:rsidP="00E479B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lastRenderedPageBreak/>
        <w:t xml:space="preserve">Prescription List (POST </w:t>
      </w:r>
      <w:r w:rsidRPr="00E479B2">
        <w:rPr>
          <w:rFonts w:ascii="Courier New" w:eastAsia="Times New Roman" w:hAnsi="Courier New" w:cs="Courier New"/>
          <w:b/>
          <w:bCs/>
          <w:kern w:val="36"/>
          <w:sz w:val="20"/>
          <w:szCs w:val="20"/>
          <w14:ligatures w14:val="none"/>
        </w:rPr>
        <w:t>/prescriptions/</w:t>
      </w:r>
      <w:proofErr w:type="gramStart"/>
      <w:r w:rsidRPr="00E479B2">
        <w:rPr>
          <w:rFonts w:ascii="Courier New" w:eastAsia="Times New Roman" w:hAnsi="Courier New" w:cs="Courier New"/>
          <w:b/>
          <w:bCs/>
          <w:kern w:val="36"/>
          <w:sz w:val="20"/>
          <w:szCs w:val="20"/>
          <w14:ligatures w14:val="none"/>
        </w:rPr>
        <w:t>search</w:t>
      </w:r>
      <w:r w:rsidRPr="00E479B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) —</w:t>
      </w:r>
      <w:proofErr w:type="gramEnd"/>
      <w:r w:rsidRPr="00E479B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 Mapping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23"/>
        <w:gridCol w:w="3700"/>
        <w:gridCol w:w="1137"/>
      </w:tblGrid>
      <w:tr w:rsidR="00E479B2" w:rsidRPr="00E479B2" w14:paraId="48F1E32C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4C028B30" w14:textId="77777777" w:rsidR="00E479B2" w:rsidRPr="00E479B2" w:rsidRDefault="00E479B2" w:rsidP="00E479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Claims API Field</w:t>
            </w:r>
          </w:p>
        </w:tc>
        <w:tc>
          <w:tcPr>
            <w:tcW w:w="0" w:type="auto"/>
            <w:vAlign w:val="center"/>
            <w:hideMark/>
          </w:tcPr>
          <w:p w14:paraId="18A2984A" w14:textId="77777777" w:rsidR="00E479B2" w:rsidRPr="00E479B2" w:rsidRDefault="00E479B2" w:rsidP="00E479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Prescription List Response Field</w:t>
            </w:r>
          </w:p>
        </w:tc>
        <w:tc>
          <w:tcPr>
            <w:tcW w:w="0" w:type="auto"/>
            <w:vAlign w:val="center"/>
            <w:hideMark/>
          </w:tcPr>
          <w:p w14:paraId="30B91F48" w14:textId="77777777" w:rsidR="00E479B2" w:rsidRPr="00E479B2" w:rsidRDefault="00E479B2" w:rsidP="00E479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Transform / Notes</w:t>
            </w:r>
          </w:p>
        </w:tc>
      </w:tr>
      <w:tr w:rsidR="00E479B2" w:rsidRPr="00E479B2" w14:paraId="7717AD1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A4FCE9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claimNumbe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0E8715AB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List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claim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6F56FC3D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22AE6B7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257373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uniqueRx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6EE5BA6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List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13ED642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7A41150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5E2ECB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drug.name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7035E4CE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List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rug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5E97A27A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tle case.</w:t>
            </w:r>
          </w:p>
        </w:tc>
      </w:tr>
      <w:tr w:rsidR="00E479B2" w:rsidRPr="00E479B2" w14:paraId="7B9ACD7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D0D7A2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rug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strength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FED21EA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List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rugStrength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073AF377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ring → number.</w:t>
            </w:r>
          </w:p>
        </w:tc>
      </w:tr>
      <w:tr w:rsidR="00E479B2" w:rsidRPr="00E479B2" w14:paraId="5593574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C8E84D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aysSupplyQuantity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284DA44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List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aysSupply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DB64C20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ring → number.</w:t>
            </w:r>
          </w:p>
        </w:tc>
      </w:tr>
      <w:tr w:rsidR="00E479B2" w:rsidRPr="00E479B2" w14:paraId="5EB112A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087BE6C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ispensedQuantity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2A0EC3B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List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quantity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329379B6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ring → number.</w:t>
            </w:r>
          </w:p>
        </w:tc>
      </w:tr>
      <w:tr w:rsidR="00E479B2" w:rsidRPr="00E479B2" w14:paraId="71FAE95A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24B0AF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First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C9B0FA0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First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63B35619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6CA5AE4A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D70D9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Last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2314945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Last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67D4E017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614263C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C4837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fillDat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70B3F3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List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lastFilledDat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05852E00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If multiple claims share 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uniqueRxId</w:t>
            </w:r>
            <w:proofErr w:type="spellEnd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, keep the one with </w:t>
            </w:r>
            <w:r w:rsidRPr="00E479B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most recent</w:t>
            </w: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fillDate</w:t>
            </w:r>
            <w:proofErr w:type="spellEnd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.</w:t>
            </w:r>
          </w:p>
        </w:tc>
      </w:tr>
      <w:tr w:rsidR="00E479B2" w:rsidRPr="00E479B2" w14:paraId="247C914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AFAC8D2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ber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11F6FFFA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List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ber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BC6CB93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57A3D184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DD560F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harmacy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1B3B696C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List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fulfilledBy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51482442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369A53DA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A9911D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relationshipToSubscribe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E30EF6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relationshipToSubscribe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365D5BDF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244F79A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98FA3DE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shipResource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68E5509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shipResource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D612EDC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08A3708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FBADD4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sRequest.startDa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2D485889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startDat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B79544A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rom request.</w:t>
            </w:r>
          </w:p>
        </w:tc>
      </w:tr>
      <w:tr w:rsidR="00E479B2" w:rsidRPr="00E479B2" w14:paraId="4A2DF788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20B620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sRequest.endDat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EF79D40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endDat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5C587FDC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From request.</w:t>
            </w:r>
          </w:p>
        </w:tc>
      </w:tr>
    </w:tbl>
    <w:p w14:paraId="607E09BA" w14:textId="77777777" w:rsidR="00E479B2" w:rsidRPr="00E479B2" w:rsidRDefault="00E479B2" w:rsidP="00E479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proofErr w:type="spellStart"/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Dedup</w:t>
      </w:r>
      <w:proofErr w:type="spellEnd"/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 + selection rule for list: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“If… more than 1 claim object share the same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niqueRxId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select the claim with the most recent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fill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.”</w:t>
      </w:r>
    </w:p>
    <w:p w14:paraId="5E47FEEF" w14:textId="77777777" w:rsidR="00E479B2" w:rsidRPr="00E479B2" w:rsidRDefault="00E479B2" w:rsidP="00E479B2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pict w14:anchorId="024519F8">
          <v:rect id="_x0000_i1031" style="width:0;height:1.5pt" o:hralign="center" o:hrstd="t" o:hr="t" fillcolor="#a0a0a0" stroked="f"/>
        </w:pict>
      </w:r>
    </w:p>
    <w:p w14:paraId="0B0BF2EA" w14:textId="77777777" w:rsidR="00E479B2" w:rsidRPr="00E479B2" w:rsidRDefault="00E479B2" w:rsidP="00E479B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 xml:space="preserve">Prescription Detail (GET </w:t>
      </w:r>
      <w:r w:rsidRPr="00E479B2">
        <w:rPr>
          <w:rFonts w:ascii="Courier New" w:eastAsia="Times New Roman" w:hAnsi="Courier New" w:cs="Courier New"/>
          <w:b/>
          <w:bCs/>
          <w:kern w:val="36"/>
          <w:sz w:val="20"/>
          <w:szCs w:val="20"/>
          <w14:ligatures w14:val="none"/>
        </w:rPr>
        <w:t>/</w:t>
      </w:r>
      <w:proofErr w:type="spellStart"/>
      <w:r w:rsidRPr="00E479B2">
        <w:rPr>
          <w:rFonts w:ascii="Courier New" w:eastAsia="Times New Roman" w:hAnsi="Courier New" w:cs="Courier New"/>
          <w:b/>
          <w:bCs/>
          <w:kern w:val="36"/>
          <w:sz w:val="20"/>
          <w:szCs w:val="20"/>
          <w14:ligatures w14:val="none"/>
        </w:rPr>
        <w:t>prescriptions?claimId</w:t>
      </w:r>
      <w:proofErr w:type="spellEnd"/>
      <w:r w:rsidRPr="00E479B2">
        <w:rPr>
          <w:rFonts w:ascii="Courier New" w:eastAsia="Times New Roman" w:hAnsi="Courier New" w:cs="Courier New"/>
          <w:b/>
          <w:bCs/>
          <w:kern w:val="36"/>
          <w:sz w:val="20"/>
          <w:szCs w:val="20"/>
          <w14:ligatures w14:val="none"/>
        </w:rPr>
        <w:t>=…</w:t>
      </w:r>
      <w:r w:rsidRPr="00E479B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14:ligatures w14:val="none"/>
        </w:rPr>
        <w:t>) — Mapping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35"/>
        <w:gridCol w:w="2916"/>
        <w:gridCol w:w="1609"/>
      </w:tblGrid>
      <w:tr w:rsidR="00E479B2" w:rsidRPr="00E479B2" w14:paraId="14016C8F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472B78C" w14:textId="77777777" w:rsidR="00E479B2" w:rsidRPr="00E479B2" w:rsidRDefault="00E479B2" w:rsidP="00E479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Claims API Field</w:t>
            </w:r>
          </w:p>
        </w:tc>
        <w:tc>
          <w:tcPr>
            <w:tcW w:w="0" w:type="auto"/>
            <w:vAlign w:val="center"/>
            <w:hideMark/>
          </w:tcPr>
          <w:p w14:paraId="1FF86D13" w14:textId="77777777" w:rsidR="00E479B2" w:rsidRPr="00E479B2" w:rsidRDefault="00E479B2" w:rsidP="00E479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Prescription Detail Response Field</w:t>
            </w:r>
          </w:p>
        </w:tc>
        <w:tc>
          <w:tcPr>
            <w:tcW w:w="0" w:type="auto"/>
            <w:vAlign w:val="center"/>
            <w:hideMark/>
          </w:tcPr>
          <w:p w14:paraId="187D2502" w14:textId="77777777" w:rsidR="00E479B2" w:rsidRPr="00E479B2" w:rsidRDefault="00E479B2" w:rsidP="00E479B2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Transform / Notes</w:t>
            </w:r>
          </w:p>
        </w:tc>
      </w:tr>
      <w:tr w:rsidR="00E479B2" w:rsidRPr="00E479B2" w14:paraId="0F997D4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5AE7195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claimNumbe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60482D7B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claim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C05A50B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7B0B2EA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67BDF3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uniqueRx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3CEECCBF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3031A171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25652D5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09F597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fillDat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541F86C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lastFilledDat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58829A45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0346166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5887DFA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First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5055BBD5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First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0413B652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40A4B68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D5F9C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Last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55DC465F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Last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E849DBF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011F7DD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FB228D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relationshipToSubscribe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026935F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relationshipToSubscribe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19482E2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5E23411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2A77C5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shipResource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684186EC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shipResourceId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34E20695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24A526B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841932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drug.name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2BC75BD9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rug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1A1B4EA7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tle case.</w:t>
            </w:r>
          </w:p>
        </w:tc>
      </w:tr>
      <w:tr w:rsidR="00E479B2" w:rsidRPr="00E479B2" w14:paraId="4ED859B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ECA662F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rug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strength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65BF0C03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rugStrength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6D3CC181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13F57B2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CF69207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rug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osageForm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A4CFA7E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rugForm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632BFD0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tle case.</w:t>
            </w:r>
          </w:p>
        </w:tc>
      </w:tr>
      <w:tr w:rsidR="00E479B2" w:rsidRPr="00E479B2" w14:paraId="0D6E9E3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81A8D5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aysSupplyQuantity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836D94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aysSupply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B3A7A31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ring → number.</w:t>
            </w:r>
          </w:p>
        </w:tc>
      </w:tr>
      <w:tr w:rsidR="00E479B2" w:rsidRPr="00E479B2" w14:paraId="6CA80BFC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7B96E7D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ispensedQuantity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FD09391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quantity</w:t>
            </w:r>
            <w:proofErr w:type="gramEnd"/>
          </w:p>
        </w:tc>
        <w:tc>
          <w:tcPr>
            <w:tcW w:w="0" w:type="auto"/>
            <w:vAlign w:val="center"/>
            <w:hideMark/>
          </w:tcPr>
          <w:p w14:paraId="0FB9F992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ring → number.</w:t>
            </w:r>
          </w:p>
        </w:tc>
      </w:tr>
      <w:tr w:rsidR="00E479B2" w:rsidRPr="00E479B2" w14:paraId="0CDA5C89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E0BA5C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refillsLeft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195A1FFC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refillsLeft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3189C1BE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String → number.</w:t>
            </w:r>
          </w:p>
        </w:tc>
      </w:tr>
      <w:tr w:rsidR="00E479B2" w:rsidRPr="00E479B2" w14:paraId="75B27FE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01CA453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ber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fullName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5D8D29A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ber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7A143E99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tle case.</w:t>
            </w:r>
          </w:p>
        </w:tc>
      </w:tr>
      <w:tr w:rsidR="00E479B2" w:rsidRPr="00E479B2" w14:paraId="5C95B8AA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E262D0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harmacyNam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16F5BCED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fulfilledBy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6C5D9122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Title case.</w:t>
            </w:r>
          </w:p>
        </w:tc>
      </w:tr>
      <w:tr w:rsidR="00E479B2" w:rsidRPr="00E479B2" w14:paraId="5118161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6DA4093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Derived</w:t>
            </w: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</w:t>
            </w:r>
            <w:proofErr w:type="gramStart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(</w:t>
            </w: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ayAmount</w:t>
            </w:r>
            <w:proofErr w:type="spellEnd"/>
            <w:proofErr w:type="gramEnd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</w:t>
            </w:r>
            <w:proofErr w:type="gramStart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+ </w:t>
            </w: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clientPayAmount</w:t>
            </w:r>
            <w:proofErr w:type="spellEnd"/>
            <w:proofErr w:type="gramEnd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)</w:t>
            </w:r>
          </w:p>
        </w:tc>
        <w:tc>
          <w:tcPr>
            <w:tcW w:w="0" w:type="auto"/>
            <w:vAlign w:val="center"/>
            <w:hideMark/>
          </w:tcPr>
          <w:p w14:paraId="2DEC3A0B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estimatedCost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5A7B8E89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b/>
                <w:bCs/>
                <w:kern w:val="0"/>
                <w14:ligatures w14:val="none"/>
              </w:rPr>
              <w:t>Calculated sum</w:t>
            </w: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of </w:t>
            </w:r>
            <w:proofErr w:type="spellStart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payAmount</w:t>
            </w:r>
            <w:proofErr w:type="spellEnd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 and </w:t>
            </w:r>
            <w:proofErr w:type="spellStart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clientPayAmount</w:t>
            </w:r>
            <w:proofErr w:type="spellEnd"/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.</w:t>
            </w:r>
          </w:p>
        </w:tc>
      </w:tr>
      <w:tr w:rsidR="00E479B2" w:rsidRPr="00E479B2" w14:paraId="64BBA03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414D8B6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i/>
                <w:iCs/>
                <w:kern w:val="0"/>
                <w14:ligatures w14:val="none"/>
              </w:rPr>
              <w:t>(none / optional)</w:t>
            </w:r>
          </w:p>
        </w:tc>
        <w:tc>
          <w:tcPr>
            <w:tcW w:w="0" w:type="auto"/>
            <w:vAlign w:val="center"/>
            <w:hideMark/>
          </w:tcPr>
          <w:p w14:paraId="4ECA7BDC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ExpirationDate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48FE742C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 xml:space="preserve">If not available, set </w:t>
            </w:r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null</w:t>
            </w: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.</w:t>
            </w:r>
          </w:p>
        </w:tc>
      </w:tr>
      <w:tr w:rsidR="00E479B2" w:rsidRPr="00E479B2" w14:paraId="5BF6754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FF1F5A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rxNumbe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3262755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prescriptionNumber</w:t>
            </w:r>
            <w:proofErr w:type="spellEnd"/>
            <w:proofErr w:type="gramEnd"/>
          </w:p>
        </w:tc>
        <w:tc>
          <w:tcPr>
            <w:tcW w:w="0" w:type="auto"/>
            <w:vAlign w:val="center"/>
            <w:hideMark/>
          </w:tcPr>
          <w:p w14:paraId="063C8CE9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  <w:tr w:rsidR="00E479B2" w:rsidRPr="00E479B2" w14:paraId="6C39CC05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8FCF158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details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memberClaims</w:t>
            </w:r>
            <w:proofErr w:type="spellEnd"/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[</w:t>
            </w: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].</w:t>
            </w:r>
            <w:proofErr w:type="spell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drug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ndcId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3AC36F52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proofErr w:type="gramStart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.NDC</w:t>
            </w:r>
            <w:proofErr w:type="gramEnd"/>
            <w:r w:rsidRPr="00E479B2">
              <w:rPr>
                <w:rFonts w:ascii="Courier New" w:eastAsia="Times New Roman" w:hAnsi="Courier New" w:cs="Courier New"/>
                <w:kern w:val="0"/>
                <w:sz w:val="20"/>
                <w:szCs w:val="20"/>
                <w14:ligatures w14:val="none"/>
              </w:rPr>
              <w:t>11</w:t>
            </w:r>
          </w:p>
        </w:tc>
        <w:tc>
          <w:tcPr>
            <w:tcW w:w="0" w:type="auto"/>
            <w:vAlign w:val="center"/>
            <w:hideMark/>
          </w:tcPr>
          <w:p w14:paraId="76927906" w14:textId="77777777" w:rsidR="00E479B2" w:rsidRPr="00E479B2" w:rsidRDefault="00E479B2" w:rsidP="00E479B2">
            <w:pPr>
              <w:spacing w:after="0" w:line="240" w:lineRule="auto"/>
              <w:rPr>
                <w:rFonts w:ascii="Times New Roman" w:eastAsia="Times New Roman" w:hAnsi="Times New Roman" w:cs="Times New Roman"/>
                <w:kern w:val="0"/>
                <w14:ligatures w14:val="none"/>
              </w:rPr>
            </w:pPr>
            <w:r w:rsidRPr="00E479B2">
              <w:rPr>
                <w:rFonts w:ascii="Times New Roman" w:eastAsia="Times New Roman" w:hAnsi="Times New Roman" w:cs="Times New Roman"/>
                <w:kern w:val="0"/>
                <w14:ligatures w14:val="none"/>
              </w:rPr>
              <w:t>Direct copy.</w:t>
            </w:r>
          </w:p>
        </w:tc>
      </w:tr>
    </w:tbl>
    <w:p w14:paraId="0054CAF0" w14:textId="77777777" w:rsidR="00E479B2" w:rsidRPr="00E479B2" w:rsidRDefault="00E479B2" w:rsidP="00E479B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Detail selection rule: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The servic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fetches </w:t>
      </w:r>
      <w:proofErr w:type="gramStart"/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laims</w:t>
      </w:r>
      <w:proofErr w:type="gram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and then returns th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ingle claim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matching the provided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laimId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(i.e.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laimNumber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), after required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start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>/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end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validation.</w:t>
      </w:r>
    </w:p>
    <w:p w14:paraId="4FFA1B0C" w14:textId="77777777" w:rsidR="00E479B2" w:rsidRPr="00E479B2" w:rsidRDefault="00E479B2" w:rsidP="00E479B2">
      <w:p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kern w:val="0"/>
          <w14:ligatures w14:val="none"/>
        </w:rPr>
        <w:pict w14:anchorId="3002012F">
          <v:rect id="_x0000_i1032" style="width:0;height:1.5pt" o:hralign="center" o:hrstd="t" o:hr="t" fillcolor="#a0a0a0" stroked="f"/>
        </w:pict>
      </w:r>
    </w:p>
    <w:p w14:paraId="48EC8E9A" w14:textId="77777777" w:rsidR="00E479B2" w:rsidRPr="00E479B2" w:rsidRDefault="00E479B2" w:rsidP="00E479B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14:ligatures w14:val="none"/>
        </w:rPr>
        <w:t>How these two mappings are used (narrative)</w:t>
      </w:r>
    </w:p>
    <w:p w14:paraId="362779BF" w14:textId="77777777" w:rsidR="00E479B2" w:rsidRPr="00E479B2" w:rsidRDefault="00E479B2" w:rsidP="00E479B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scription List (</w:t>
      </w:r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POST /prescriptions/search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)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Use this to retrieve a member-scoped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st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of prescriptions over a date range. The Claims Service may return multiple claims per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uniqueRxId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; the list mapping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duplicates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to one record per prescription by keeping the claim with th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 xml:space="preserve">latest </w:t>
      </w:r>
      <w:proofErr w:type="spellStart"/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fillDate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. Numeric fields (e.g.,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daysSupply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quantity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) are normalized, and basic demographics/relationship fields are passed through. If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membershipResourceIds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is empty, all visible members’ prescriptions are considered; otherwise, results are restricted to the provided IDs.</w:t>
      </w:r>
    </w:p>
    <w:p w14:paraId="23765906" w14:textId="77777777" w:rsidR="00E479B2" w:rsidRPr="00E479B2" w:rsidRDefault="00E479B2" w:rsidP="00E479B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scription Detail (</w:t>
      </w:r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GET /</w:t>
      </w:r>
      <w:proofErr w:type="gramStart"/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prescriptions?...</w:t>
      </w:r>
      <w:proofErr w:type="spellStart"/>
      <w:proofErr w:type="gramEnd"/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claimId</w:t>
      </w:r>
      <w:proofErr w:type="spellEnd"/>
      <w:r w:rsidRPr="00E479B2">
        <w:rPr>
          <w:rFonts w:ascii="Courier New" w:eastAsia="Times New Roman" w:hAnsi="Courier New" w:cs="Courier New"/>
          <w:b/>
          <w:bCs/>
          <w:kern w:val="0"/>
          <w:sz w:val="20"/>
          <w:szCs w:val="20"/>
          <w14:ligatures w14:val="none"/>
        </w:rPr>
        <w:t>=…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)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br/>
        <w:t xml:space="preserve">Use this to retrieve th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ll detail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for a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pecific claim/prescription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identified by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laimId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. It enriches the list view with additional attributes like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osage form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fills left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harmacy/prescriber display names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DC11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escription number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, </w:t>
      </w:r>
      <w:proofErr w:type="spellStart"/>
      <w:proofErr w:type="gramStart"/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stimatedCost</w:t>
      </w:r>
      <w:proofErr w:type="spellEnd"/>
      <w:proofErr w:type="gram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(computed as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payAmount</w:t>
      </w:r>
      <w:proofErr w:type="spellEnd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 xml:space="preserve"> + </w:t>
      </w:r>
      <w:proofErr w:type="spellStart"/>
      <w:r w:rsidRPr="00E479B2">
        <w:rPr>
          <w:rFonts w:ascii="Courier New" w:eastAsia="Times New Roman" w:hAnsi="Courier New" w:cs="Courier New"/>
          <w:kern w:val="0"/>
          <w:sz w:val="20"/>
          <w:szCs w:val="20"/>
          <w14:ligatures w14:val="none"/>
        </w:rPr>
        <w:t>clientPayAmount</w:t>
      </w:r>
      <w:proofErr w:type="spellEnd"/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), and an optional </w:t>
      </w:r>
      <w:r w:rsidRPr="00E479B2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xpiration date</w:t>
      </w:r>
      <w:r w:rsidRPr="00E479B2">
        <w:rPr>
          <w:rFonts w:ascii="Times New Roman" w:eastAsia="Times New Roman" w:hAnsi="Times New Roman" w:cs="Times New Roman"/>
          <w:kern w:val="0"/>
          <w14:ligatures w14:val="none"/>
        </w:rPr>
        <w:t xml:space="preserve"> (nullable). This endpoint still requires the same date range validation.</w:t>
      </w:r>
    </w:p>
    <w:p w14:paraId="1AA66329" w14:textId="77777777" w:rsidR="00E479B2" w:rsidRDefault="00E479B2" w:rsidP="00E479B2">
      <w:pPr>
        <w:tabs>
          <w:tab w:val="left" w:pos="1665"/>
        </w:tabs>
      </w:pPr>
    </w:p>
    <w:sectPr w:rsidR="00E47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92B40F1"/>
    <w:multiLevelType w:val="multilevel"/>
    <w:tmpl w:val="43BA8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E8160B7"/>
    <w:multiLevelType w:val="multilevel"/>
    <w:tmpl w:val="55A88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17000B0"/>
    <w:multiLevelType w:val="multilevel"/>
    <w:tmpl w:val="380ED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135490367">
    <w:abstractNumId w:val="2"/>
  </w:num>
  <w:num w:numId="2" w16cid:durableId="29034400">
    <w:abstractNumId w:val="2"/>
    <w:lvlOverride w:ilvl="2">
      <w:lvl w:ilvl="2"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</w:num>
  <w:num w:numId="3" w16cid:durableId="1990016321">
    <w:abstractNumId w:val="2"/>
    <w:lvlOverride w:ilvl="2">
      <w:lvl w:ilvl="2">
        <w:numFmt w:val="bullet"/>
        <w:lvlText w:val=""/>
        <w:lvlJc w:val="left"/>
        <w:pPr>
          <w:tabs>
            <w:tab w:val="num" w:pos="2160"/>
          </w:tabs>
          <w:ind w:left="2160" w:hanging="360"/>
        </w:pPr>
        <w:rPr>
          <w:rFonts w:ascii="Wingdings" w:hAnsi="Wingdings" w:hint="default"/>
          <w:sz w:val="20"/>
        </w:rPr>
      </w:lvl>
    </w:lvlOverride>
  </w:num>
  <w:num w:numId="4" w16cid:durableId="1246306115">
    <w:abstractNumId w:val="0"/>
  </w:num>
  <w:num w:numId="5" w16cid:durableId="6797042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AwtTQwMjYxNTIEAiUdpeDU4uLM/DyQAsNaAKYxpDosAAAA"/>
  </w:docVars>
  <w:rsids>
    <w:rsidRoot w:val="00E479B2"/>
    <w:rsid w:val="00517B63"/>
    <w:rsid w:val="00E47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B3BC71"/>
  <w15:chartTrackingRefBased/>
  <w15:docId w15:val="{54921A3C-E72B-4EF8-8F6D-7B9B3C8579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79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79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479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79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79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79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79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79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79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9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E479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479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79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79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79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79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79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79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479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479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9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479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479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479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479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479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79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79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479B2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E479B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E479B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E479B2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479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479B2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ljs-bullet">
    <w:name w:val="hljs-bullet"/>
    <w:basedOn w:val="DefaultParagraphFont"/>
    <w:rsid w:val="00E479B2"/>
  </w:style>
  <w:style w:type="character" w:customStyle="1" w:styleId="hljs-punctuation">
    <w:name w:val="hljs-punctuation"/>
    <w:basedOn w:val="DefaultParagraphFont"/>
    <w:rsid w:val="00E479B2"/>
  </w:style>
  <w:style w:type="character" w:customStyle="1" w:styleId="hljs-attr">
    <w:name w:val="hljs-attr"/>
    <w:basedOn w:val="DefaultParagraphFont"/>
    <w:rsid w:val="00E479B2"/>
  </w:style>
  <w:style w:type="character" w:customStyle="1" w:styleId="hljs-string">
    <w:name w:val="hljs-string"/>
    <w:basedOn w:val="DefaultParagraphFont"/>
    <w:rsid w:val="00E479B2"/>
  </w:style>
  <w:style w:type="character" w:customStyle="1" w:styleId="hljs-number">
    <w:name w:val="hljs-number"/>
    <w:basedOn w:val="DefaultParagraphFont"/>
    <w:rsid w:val="00E479B2"/>
  </w:style>
  <w:style w:type="character" w:styleId="Emphasis">
    <w:name w:val="Emphasis"/>
    <w:basedOn w:val="DefaultParagraphFont"/>
    <w:uiPriority w:val="20"/>
    <w:qFormat/>
    <w:rsid w:val="00E479B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</TotalTime>
  <Pages>6</Pages>
  <Words>1327</Words>
  <Characters>7568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ram Dworkin</dc:creator>
  <cp:keywords/>
  <dc:description/>
  <cp:lastModifiedBy>Amram Dworkin</cp:lastModifiedBy>
  <cp:revision>1</cp:revision>
  <dcterms:created xsi:type="dcterms:W3CDTF">2025-08-28T12:50:00Z</dcterms:created>
  <dcterms:modified xsi:type="dcterms:W3CDTF">2025-08-28T15:59:00Z</dcterms:modified>
</cp:coreProperties>
</file>